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4F8BA7" w14:textId="30EA6965" w:rsidR="00801462" w:rsidRPr="00801462" w:rsidRDefault="00801462" w:rsidP="0080146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Dataset ‘vg_sales.xlsx’</w:t>
      </w:r>
      <w:r w:rsidRPr="00801462">
        <w:rPr>
          <w:rFonts w:asciiTheme="minorHAnsi" w:hAnsiTheme="minorHAnsi" w:cstheme="minorHAnsi"/>
        </w:rPr>
        <w:t xml:space="preserve"> contains a list of video games with sales greater than 100,000 copies. </w:t>
      </w:r>
    </w:p>
    <w:p w14:paraId="25AD3E17" w14:textId="77777777" w:rsidR="00801462" w:rsidRPr="00801462" w:rsidRDefault="00801462" w:rsidP="00801462">
      <w:pPr>
        <w:pStyle w:val="NormalWeb"/>
        <w:shd w:val="clear" w:color="auto" w:fill="FFFFFF"/>
        <w:spacing w:before="158" w:beforeAutospacing="0" w:after="158" w:afterAutospacing="0"/>
        <w:textAlignment w:val="baseline"/>
        <w:rPr>
          <w:rFonts w:asciiTheme="minorHAnsi" w:hAnsiTheme="minorHAnsi" w:cstheme="minorHAnsi"/>
        </w:rPr>
      </w:pPr>
      <w:r w:rsidRPr="00801462">
        <w:rPr>
          <w:rFonts w:asciiTheme="minorHAnsi" w:hAnsiTheme="minorHAnsi" w:cstheme="minorHAnsi"/>
        </w:rPr>
        <w:t>Fields include</w:t>
      </w:r>
    </w:p>
    <w:p w14:paraId="0233C995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01462">
        <w:rPr>
          <w:rFonts w:asciiTheme="minorHAnsi" w:hAnsiTheme="minorHAnsi" w:cstheme="minorHAnsi"/>
        </w:rPr>
        <w:t>Rank - Ranking of overall sales</w:t>
      </w:r>
    </w:p>
    <w:p w14:paraId="17C908B6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01462">
        <w:rPr>
          <w:rFonts w:asciiTheme="minorHAnsi" w:hAnsiTheme="minorHAnsi" w:cstheme="minorHAnsi"/>
        </w:rPr>
        <w:t>Name - The games name</w:t>
      </w:r>
    </w:p>
    <w:p w14:paraId="165FEEB6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01462">
        <w:rPr>
          <w:rFonts w:asciiTheme="minorHAnsi" w:hAnsiTheme="minorHAnsi" w:cstheme="minorHAnsi"/>
        </w:rPr>
        <w:t>Platform - Platform of the games release (i.e. PC,PS4, etc.)</w:t>
      </w:r>
    </w:p>
    <w:p w14:paraId="79557642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01462">
        <w:rPr>
          <w:rFonts w:asciiTheme="minorHAnsi" w:hAnsiTheme="minorHAnsi" w:cstheme="minorHAnsi"/>
        </w:rPr>
        <w:t>Year - Year of the game's release</w:t>
      </w:r>
    </w:p>
    <w:p w14:paraId="5EA6C061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01462">
        <w:rPr>
          <w:rFonts w:asciiTheme="minorHAnsi" w:hAnsiTheme="minorHAnsi" w:cstheme="minorHAnsi"/>
        </w:rPr>
        <w:t>Genre - Genre of the game</w:t>
      </w:r>
    </w:p>
    <w:p w14:paraId="3E2F3390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 w:rsidRPr="00801462">
        <w:rPr>
          <w:rFonts w:asciiTheme="minorHAnsi" w:hAnsiTheme="minorHAnsi" w:cstheme="minorHAnsi"/>
        </w:rPr>
        <w:t>Publisher - Publisher of the game</w:t>
      </w:r>
    </w:p>
    <w:p w14:paraId="33D9EB7D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proofErr w:type="spellStart"/>
      <w:r w:rsidRPr="00801462">
        <w:rPr>
          <w:rFonts w:asciiTheme="minorHAnsi" w:hAnsiTheme="minorHAnsi" w:cstheme="minorHAnsi"/>
        </w:rPr>
        <w:t>NA_Sales</w:t>
      </w:r>
      <w:proofErr w:type="spellEnd"/>
      <w:r w:rsidRPr="00801462">
        <w:rPr>
          <w:rFonts w:asciiTheme="minorHAnsi" w:hAnsiTheme="minorHAnsi" w:cstheme="minorHAnsi"/>
        </w:rPr>
        <w:t xml:space="preserve"> - Sales in North America (in millions)</w:t>
      </w:r>
    </w:p>
    <w:p w14:paraId="4A2BDB86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proofErr w:type="spellStart"/>
      <w:r w:rsidRPr="00801462">
        <w:rPr>
          <w:rFonts w:asciiTheme="minorHAnsi" w:hAnsiTheme="minorHAnsi" w:cstheme="minorHAnsi"/>
        </w:rPr>
        <w:t>EU_Sales</w:t>
      </w:r>
      <w:proofErr w:type="spellEnd"/>
      <w:r w:rsidRPr="00801462">
        <w:rPr>
          <w:rFonts w:asciiTheme="minorHAnsi" w:hAnsiTheme="minorHAnsi" w:cstheme="minorHAnsi"/>
        </w:rPr>
        <w:t xml:space="preserve"> - Sales in Europe (in millions)</w:t>
      </w:r>
    </w:p>
    <w:p w14:paraId="0F91779A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proofErr w:type="spellStart"/>
      <w:r w:rsidRPr="00801462">
        <w:rPr>
          <w:rFonts w:asciiTheme="minorHAnsi" w:hAnsiTheme="minorHAnsi" w:cstheme="minorHAnsi"/>
        </w:rPr>
        <w:t>JP_Sales</w:t>
      </w:r>
      <w:proofErr w:type="spellEnd"/>
      <w:r w:rsidRPr="00801462">
        <w:rPr>
          <w:rFonts w:asciiTheme="minorHAnsi" w:hAnsiTheme="minorHAnsi" w:cstheme="minorHAnsi"/>
        </w:rPr>
        <w:t xml:space="preserve"> - Sales in Japan (in millions)</w:t>
      </w:r>
    </w:p>
    <w:p w14:paraId="5AA61334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proofErr w:type="spellStart"/>
      <w:r w:rsidRPr="00801462">
        <w:rPr>
          <w:rFonts w:asciiTheme="minorHAnsi" w:hAnsiTheme="minorHAnsi" w:cstheme="minorHAnsi"/>
        </w:rPr>
        <w:t>Other_Sales</w:t>
      </w:r>
      <w:proofErr w:type="spellEnd"/>
      <w:r w:rsidRPr="00801462">
        <w:rPr>
          <w:rFonts w:asciiTheme="minorHAnsi" w:hAnsiTheme="minorHAnsi" w:cstheme="minorHAnsi"/>
        </w:rPr>
        <w:t xml:space="preserve"> - Sales in the rest of the world (in millions)</w:t>
      </w:r>
    </w:p>
    <w:p w14:paraId="303B9DF0" w14:textId="77777777" w:rsidR="00801462" w:rsidRPr="00801462" w:rsidRDefault="00801462" w:rsidP="00801462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proofErr w:type="spellStart"/>
      <w:r w:rsidRPr="00801462">
        <w:rPr>
          <w:rFonts w:asciiTheme="minorHAnsi" w:hAnsiTheme="minorHAnsi" w:cstheme="minorHAnsi"/>
        </w:rPr>
        <w:t>Global_Sales</w:t>
      </w:r>
      <w:proofErr w:type="spellEnd"/>
      <w:r w:rsidRPr="00801462">
        <w:rPr>
          <w:rFonts w:asciiTheme="minorHAnsi" w:hAnsiTheme="minorHAnsi" w:cstheme="minorHAnsi"/>
        </w:rPr>
        <w:t xml:space="preserve"> - Total worldwide sales.</w:t>
      </w:r>
    </w:p>
    <w:p w14:paraId="5D1C44F8" w14:textId="76BD6E28" w:rsidR="003E1652" w:rsidRDefault="00C46C2F" w:rsidP="0080146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5C37F927" w14:textId="0F1002D1" w:rsidR="00801462" w:rsidRDefault="00801462" w:rsidP="0080146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1. Use the excel data to create following charts</w:t>
      </w:r>
    </w:p>
    <w:p w14:paraId="7448B775" w14:textId="0AD82546" w:rsidR="00801462" w:rsidRDefault="00801462" w:rsidP="0080146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tal Global Sales per Genre</w:t>
      </w:r>
    </w:p>
    <w:p w14:paraId="72337BEE" w14:textId="1D4D1649" w:rsidR="00801462" w:rsidRDefault="00801462" w:rsidP="0080146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tal North America Sales per Genre</w:t>
      </w:r>
    </w:p>
    <w:p w14:paraId="315CBE65" w14:textId="25AC4E1C" w:rsidR="00801462" w:rsidRDefault="00801462" w:rsidP="00801462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tal Japan Sales per Genre</w:t>
      </w:r>
    </w:p>
    <w:p w14:paraId="1DD9D8FC" w14:textId="256B33E3" w:rsidR="00C46C2F" w:rsidRDefault="00801462" w:rsidP="00C46C2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tal Rest of World Sales per Genre</w:t>
      </w:r>
    </w:p>
    <w:p w14:paraId="1CB24623" w14:textId="17BC5A70" w:rsidR="00C46C2F" w:rsidRPr="00C46C2F" w:rsidRDefault="00C46C2F" w:rsidP="00C46C2F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otal Europe Sales per Genre</w:t>
      </w:r>
    </w:p>
    <w:p w14:paraId="218213D4" w14:textId="4BD43A42" w:rsidR="00C46C2F" w:rsidRDefault="00C46C2F" w:rsidP="0080146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6E8AFDFF" w14:textId="6077BE9A" w:rsidR="00801462" w:rsidRDefault="00801462" w:rsidP="0080146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Q2. Create a power point presentation using these charts explaining the overall sales across the</w:t>
      </w:r>
      <w:r w:rsidR="00C46C2F">
        <w:rPr>
          <w:rFonts w:asciiTheme="minorHAnsi" w:hAnsiTheme="minorHAnsi" w:cstheme="minorHAnsi"/>
        </w:rPr>
        <w:t xml:space="preserve"> different regions. You can include one slide with overall numbers (using Global Sales) and one slide with detailed charts specifying each region sales.</w:t>
      </w:r>
    </w:p>
    <w:p w14:paraId="6CD7F834" w14:textId="3459D010" w:rsidR="00C46C2F" w:rsidRDefault="00C46C2F" w:rsidP="0080146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</w:p>
    <w:p w14:paraId="748FC250" w14:textId="7097AB25" w:rsidR="00C46C2F" w:rsidRPr="00801462" w:rsidRDefault="00C46C2F" w:rsidP="00801462">
      <w:pPr>
        <w:pStyle w:val="NormalWeb"/>
        <w:shd w:val="clear" w:color="auto" w:fill="FFFFFF"/>
        <w:spacing w:before="0" w:beforeAutospacing="0" w:after="0" w:afterAutospacing="0"/>
        <w:textAlignment w:val="baseline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Q3. Add a functionality to update all the charts in power point whenever an update is made to the excel sheet data </w:t>
      </w:r>
      <w:bookmarkStart w:id="0" w:name="_GoBack"/>
      <w:bookmarkEnd w:id="0"/>
    </w:p>
    <w:sectPr w:rsidR="00C46C2F" w:rsidRPr="0080146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40477"/>
    <w:multiLevelType w:val="hybridMultilevel"/>
    <w:tmpl w:val="F61E6B4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0479C"/>
    <w:multiLevelType w:val="multilevel"/>
    <w:tmpl w:val="C1B48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7343B4D"/>
    <w:multiLevelType w:val="hybridMultilevel"/>
    <w:tmpl w:val="921810F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2sDAyNjGwNLU0MTFQ0lEKTi0uzszPAykwrAUA3lTRZCwAAAA="/>
  </w:docVars>
  <w:rsids>
    <w:rsidRoot w:val="008E1FC5"/>
    <w:rsid w:val="00293EDB"/>
    <w:rsid w:val="004E5643"/>
    <w:rsid w:val="00801462"/>
    <w:rsid w:val="008E1FC5"/>
    <w:rsid w:val="00A1423E"/>
    <w:rsid w:val="00C46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22F86"/>
  <w15:chartTrackingRefBased/>
  <w15:docId w15:val="{9E0400DF-5FD3-4447-955E-6FAE6FE5A6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eststyle">
    <w:name w:val="teststyle"/>
    <w:basedOn w:val="Normal"/>
    <w:link w:val="teststyleChar"/>
    <w:qFormat/>
    <w:rsid w:val="00293EDB"/>
    <w:pPr>
      <w:spacing w:after="0" w:line="240" w:lineRule="auto"/>
      <w:jc w:val="both"/>
    </w:pPr>
    <w:rPr>
      <w:rFonts w:asciiTheme="majorHAnsi" w:hAnsiTheme="majorHAnsi" w:cstheme="majorHAnsi"/>
      <w:b/>
      <w:i/>
      <w:sz w:val="44"/>
      <w:u w:val="single"/>
    </w:rPr>
  </w:style>
  <w:style w:type="character" w:customStyle="1" w:styleId="teststyleChar">
    <w:name w:val="teststyle Char"/>
    <w:basedOn w:val="DefaultParagraphFont"/>
    <w:link w:val="teststyle"/>
    <w:rsid w:val="00293EDB"/>
    <w:rPr>
      <w:rFonts w:asciiTheme="majorHAnsi" w:hAnsiTheme="majorHAnsi" w:cstheme="majorHAnsi"/>
      <w:b/>
      <w:i/>
      <w:sz w:val="44"/>
      <w:u w:val="single"/>
    </w:rPr>
  </w:style>
  <w:style w:type="paragraph" w:styleId="NormalWeb">
    <w:name w:val="Normal (Web)"/>
    <w:basedOn w:val="Normal"/>
    <w:uiPriority w:val="99"/>
    <w:semiHidden/>
    <w:unhideWhenUsed/>
    <w:rsid w:val="0080146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80146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9496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67</Words>
  <Characters>9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shay Laddha</dc:creator>
  <cp:keywords/>
  <dc:description/>
  <cp:lastModifiedBy>Akshay Laddha</cp:lastModifiedBy>
  <cp:revision>2</cp:revision>
  <dcterms:created xsi:type="dcterms:W3CDTF">2019-07-12T06:57:00Z</dcterms:created>
  <dcterms:modified xsi:type="dcterms:W3CDTF">2019-07-12T07:12:00Z</dcterms:modified>
</cp:coreProperties>
</file>